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5992D1" w14:textId="5871EE5F" w:rsidR="009D1FD9" w:rsidRPr="0001350D" w:rsidRDefault="009D1FD9" w:rsidP="00A0724D">
      <w:pPr>
        <w:spacing w:line="276" w:lineRule="auto"/>
        <w:jc w:val="both"/>
        <w:rPr>
          <w:i/>
        </w:rPr>
      </w:pPr>
      <w:bookmarkStart w:id="0" w:name="_GoBack"/>
      <w:bookmarkEnd w:id="0"/>
      <w:r w:rsidRPr="0001350D">
        <w:rPr>
          <w:i/>
          <w:noProof/>
          <w:lang w:val="en-GB" w:eastAsia="en-GB"/>
        </w:rPr>
        <w:drawing>
          <wp:anchor distT="0" distB="0" distL="114300" distR="114300" simplePos="0" relativeHeight="251898368" behindDoc="0" locked="0" layoutInCell="1" allowOverlap="1" wp14:anchorId="6682E928" wp14:editId="3ED5FC33">
            <wp:simplePos x="0" y="0"/>
            <wp:positionH relativeFrom="margin">
              <wp:align>right</wp:align>
            </wp:positionH>
            <wp:positionV relativeFrom="paragraph">
              <wp:posOffset>-628650</wp:posOffset>
            </wp:positionV>
            <wp:extent cx="5943600" cy="1477010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bezal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A9E89" w14:textId="6610AE5B" w:rsidR="009D1FD9" w:rsidRPr="0001350D" w:rsidRDefault="009D1FD9" w:rsidP="00A0724D">
      <w:pPr>
        <w:spacing w:line="276" w:lineRule="auto"/>
        <w:jc w:val="both"/>
        <w:rPr>
          <w:i/>
        </w:rPr>
      </w:pPr>
    </w:p>
    <w:p w14:paraId="28FDC8EE" w14:textId="2B120D35" w:rsidR="009D1FD9" w:rsidRPr="0001350D" w:rsidRDefault="009D1FD9" w:rsidP="00A0724D">
      <w:pPr>
        <w:spacing w:line="276" w:lineRule="auto"/>
        <w:jc w:val="both"/>
        <w:rPr>
          <w:i/>
        </w:rPr>
      </w:pPr>
    </w:p>
    <w:p w14:paraId="48585A34" w14:textId="60851718" w:rsidR="009D1FD9" w:rsidRPr="00783AFC" w:rsidRDefault="00783AFC" w:rsidP="009D1FD9">
      <w:pPr>
        <w:spacing w:after="0" w:line="276" w:lineRule="auto"/>
        <w:jc w:val="both"/>
        <w:rPr>
          <w:i/>
          <w:color w:val="8EAADB" w:themeColor="accent1" w:themeTint="99"/>
          <w:sz w:val="28"/>
          <w:szCs w:val="28"/>
        </w:rPr>
      </w:pPr>
      <w:r w:rsidRPr="00783AFC">
        <w:rPr>
          <w:color w:val="8EAADB" w:themeColor="accent1" w:themeTint="99"/>
          <w:sz w:val="28"/>
          <w:szCs w:val="28"/>
        </w:rPr>
        <w:t xml:space="preserve">Presenting </w:t>
      </w:r>
      <w:r w:rsidR="00B7664E">
        <w:rPr>
          <w:i/>
          <w:color w:val="8EAADB" w:themeColor="accent1" w:themeTint="99"/>
          <w:sz w:val="28"/>
          <w:szCs w:val="28"/>
        </w:rPr>
        <w:t>Children</w:t>
      </w:r>
      <w:r w:rsidRPr="00783AFC">
        <w:rPr>
          <w:i/>
          <w:color w:val="8EAADB" w:themeColor="accent1" w:themeTint="99"/>
          <w:sz w:val="28"/>
          <w:szCs w:val="28"/>
        </w:rPr>
        <w:t xml:space="preserve"> and Adolescen</w:t>
      </w:r>
      <w:r w:rsidR="00B7664E">
        <w:rPr>
          <w:i/>
          <w:color w:val="8EAADB" w:themeColor="accent1" w:themeTint="99"/>
          <w:sz w:val="28"/>
          <w:szCs w:val="28"/>
        </w:rPr>
        <w:t>ts Online: Kids Online Uruguay R</w:t>
      </w:r>
      <w:r w:rsidRPr="00783AFC">
        <w:rPr>
          <w:i/>
          <w:color w:val="8EAADB" w:themeColor="accent1" w:themeTint="99"/>
          <w:sz w:val="28"/>
          <w:szCs w:val="28"/>
        </w:rPr>
        <w:t>eport</w:t>
      </w:r>
    </w:p>
    <w:p w14:paraId="55B2AFDA" w14:textId="263E25D4" w:rsidR="0042695E" w:rsidRPr="0001350D" w:rsidRDefault="00C819E6" w:rsidP="00A0724D">
      <w:pPr>
        <w:spacing w:line="276" w:lineRule="auto"/>
        <w:jc w:val="both"/>
      </w:pPr>
      <w:r w:rsidRPr="0001350D">
        <w:rPr>
          <w:i/>
        </w:rPr>
        <w:t>Wednesday, May 2, 2018</w:t>
      </w:r>
      <w:r w:rsidR="00783AFC">
        <w:rPr>
          <w:i/>
        </w:rPr>
        <w:t xml:space="preserve"> </w:t>
      </w:r>
      <w:r w:rsidR="009E7A4A" w:rsidRPr="0001350D">
        <w:t xml:space="preserve">- </w:t>
      </w:r>
      <w:r w:rsidR="005A13F8">
        <w:rPr>
          <w:b/>
        </w:rPr>
        <w:t>T</w:t>
      </w:r>
      <w:r w:rsidR="005D74A5">
        <w:rPr>
          <w:b/>
        </w:rPr>
        <w:t>he “Kids Online” study, which explores online</w:t>
      </w:r>
      <w:r w:rsidR="005A13F8">
        <w:rPr>
          <w:b/>
        </w:rPr>
        <w:t xml:space="preserve"> access and usage by boys, girls, and adolescents</w:t>
      </w:r>
      <w:r w:rsidR="005A13F8" w:rsidRPr="0001350D">
        <w:rPr>
          <w:b/>
        </w:rPr>
        <w:t xml:space="preserve"> was conducted for the first time in Uruguay</w:t>
      </w:r>
      <w:r w:rsidR="005A13F8">
        <w:rPr>
          <w:b/>
        </w:rPr>
        <w:t xml:space="preserve"> </w:t>
      </w:r>
      <w:r w:rsidR="005A13F8">
        <w:t>i</w:t>
      </w:r>
      <w:r w:rsidR="00066892" w:rsidRPr="0001350D">
        <w:t xml:space="preserve">n the framework of </w:t>
      </w:r>
      <w:r w:rsidRPr="0001350D">
        <w:t>a partnership formed by U</w:t>
      </w:r>
      <w:r w:rsidR="005D74A5">
        <w:t xml:space="preserve">NICEF, Plan Ceibal, AGESIC, </w:t>
      </w:r>
      <w:r w:rsidR="00EB3C04">
        <w:t>Universidad Cat</w:t>
      </w:r>
      <w:r w:rsidR="00EB3C04">
        <w:rPr>
          <w:lang w:val="es-ES_tradnl"/>
        </w:rPr>
        <w:t xml:space="preserve">ólica del </w:t>
      </w:r>
      <w:r w:rsidRPr="0001350D">
        <w:t>Uruguay</w:t>
      </w:r>
      <w:r w:rsidR="005A13F8">
        <w:t>,</w:t>
      </w:r>
      <w:r w:rsidRPr="0001350D">
        <w:t xml:space="preserve"> and UNESCO</w:t>
      </w:r>
      <w:r w:rsidR="005A13F8">
        <w:t>.</w:t>
      </w:r>
      <w:r w:rsidR="00AC3551" w:rsidRPr="0001350D">
        <w:t xml:space="preserve"> </w:t>
      </w:r>
      <w:r w:rsidR="008A01BD">
        <w:t>This research study</w:t>
      </w:r>
      <w:r w:rsidR="00066892" w:rsidRPr="0001350D">
        <w:t xml:space="preserve"> is part of an international project that seeks to </w:t>
      </w:r>
      <w:r w:rsidR="007E23D3">
        <w:t>gather</w:t>
      </w:r>
      <w:r w:rsidR="00066892" w:rsidRPr="0001350D">
        <w:t xml:space="preserve"> rigorous </w:t>
      </w:r>
      <w:r w:rsidR="007E23D3">
        <w:t xml:space="preserve">and comparable </w:t>
      </w:r>
      <w:r w:rsidR="00F14111">
        <w:t xml:space="preserve">evidence on children’s </w:t>
      </w:r>
      <w:r w:rsidR="00066892" w:rsidRPr="0001350D">
        <w:t>use of</w:t>
      </w:r>
      <w:r w:rsidR="00CD707F">
        <w:t xml:space="preserve"> the I</w:t>
      </w:r>
      <w:r w:rsidR="00066892" w:rsidRPr="0001350D">
        <w:t>nternet</w:t>
      </w:r>
      <w:r w:rsidR="00F14111">
        <w:t>,</w:t>
      </w:r>
      <w:r w:rsidR="00066892" w:rsidRPr="0001350D">
        <w:t xml:space="preserve"> and </w:t>
      </w:r>
      <w:r w:rsidR="007E23D3">
        <w:t>inform on</w:t>
      </w:r>
      <w:r w:rsidR="00F14111">
        <w:t xml:space="preserve"> the dangers and opportunities </w:t>
      </w:r>
      <w:r w:rsidR="00C4176D">
        <w:t>children face online</w:t>
      </w:r>
      <w:r w:rsidR="00066892" w:rsidRPr="0001350D">
        <w:t xml:space="preserve">. </w:t>
      </w:r>
    </w:p>
    <w:p w14:paraId="64767FC8" w14:textId="175FE236" w:rsidR="0042695E" w:rsidRPr="0001350D" w:rsidRDefault="00D04F9C" w:rsidP="00072602">
      <w:pPr>
        <w:spacing w:line="276" w:lineRule="auto"/>
      </w:pPr>
      <w:r w:rsidRPr="0001350D">
        <w:rPr>
          <w:b/>
        </w:rPr>
        <w:t xml:space="preserve">Global </w:t>
      </w:r>
      <w:r w:rsidR="0042695E" w:rsidRPr="0001350D">
        <w:rPr>
          <w:b/>
        </w:rPr>
        <w:t xml:space="preserve">Kids Online </w:t>
      </w:r>
      <w:r w:rsidR="00066892" w:rsidRPr="0001350D">
        <w:rPr>
          <w:b/>
        </w:rPr>
        <w:t xml:space="preserve">is a collaborative initiative </w:t>
      </w:r>
      <w:r w:rsidR="005D74A5">
        <w:t>of the UNICEF Innocenti Research Center</w:t>
      </w:r>
      <w:r w:rsidR="00066892" w:rsidRPr="0001350D">
        <w:t>, the London School of Economics</w:t>
      </w:r>
      <w:r w:rsidR="005D74A5">
        <w:t>,</w:t>
      </w:r>
      <w:r w:rsidR="00066892" w:rsidRPr="0001350D">
        <w:t xml:space="preserve"> and the EU Kids Online Network. </w:t>
      </w:r>
      <w:r w:rsidR="00066892" w:rsidRPr="0001350D">
        <w:rPr>
          <w:b/>
        </w:rPr>
        <w:t xml:space="preserve">Over 40 countries have now implemented this </w:t>
      </w:r>
      <w:r w:rsidR="00A30EFE">
        <w:rPr>
          <w:b/>
        </w:rPr>
        <w:t>research project</w:t>
      </w:r>
      <w:r w:rsidR="00066892" w:rsidRPr="0001350D">
        <w:rPr>
          <w:b/>
        </w:rPr>
        <w:t xml:space="preserve"> </w:t>
      </w:r>
      <w:r w:rsidR="00066892" w:rsidRPr="0001350D">
        <w:t xml:space="preserve">in Europe, Latin America, Africa and Asia. </w:t>
      </w:r>
    </w:p>
    <w:p w14:paraId="195F6458" w14:textId="068BB1CD" w:rsidR="00765C45" w:rsidRPr="0001350D" w:rsidRDefault="00EB3C04" w:rsidP="00AC3551">
      <w:pPr>
        <w:spacing w:line="276" w:lineRule="auto"/>
        <w:jc w:val="both"/>
      </w:pPr>
      <w:r>
        <w:rPr>
          <w:b/>
        </w:rPr>
        <w:t>Uruguay</w:t>
      </w:r>
      <w:r w:rsidR="0001350D">
        <w:rPr>
          <w:b/>
        </w:rPr>
        <w:t xml:space="preserve"> </w:t>
      </w:r>
      <w:r>
        <w:rPr>
          <w:b/>
        </w:rPr>
        <w:t xml:space="preserve">has witnessed significant advances in the democratization of Internet connectivity </w:t>
      </w:r>
      <w:r>
        <w:t>in recent years a</w:t>
      </w:r>
      <w:r w:rsidR="00163027">
        <w:t>s a result of public policies</w:t>
      </w:r>
      <w:r>
        <w:t xml:space="preserve"> for digital inclusion, which have </w:t>
      </w:r>
      <w:r w:rsidR="0001350D">
        <w:rPr>
          <w:b/>
        </w:rPr>
        <w:t>plac</w:t>
      </w:r>
      <w:r>
        <w:rPr>
          <w:b/>
        </w:rPr>
        <w:t>ed</w:t>
      </w:r>
      <w:r w:rsidR="0001350D">
        <w:rPr>
          <w:b/>
        </w:rPr>
        <w:t xml:space="preserve"> the country above </w:t>
      </w:r>
      <w:r w:rsidR="00143032">
        <w:rPr>
          <w:b/>
        </w:rPr>
        <w:t xml:space="preserve">the average </w:t>
      </w:r>
      <w:r w:rsidR="00163027">
        <w:t>in terms of online</w:t>
      </w:r>
      <w:r w:rsidR="00143032">
        <w:t xml:space="preserve"> access</w:t>
      </w:r>
      <w:r w:rsidR="005D74A5">
        <w:t>,</w:t>
      </w:r>
      <w:r w:rsidR="00143032">
        <w:t xml:space="preserve"> both in the continent and in the world</w:t>
      </w:r>
      <w:r w:rsidR="005D74A5">
        <w:rPr>
          <w:b/>
        </w:rPr>
        <w:t>.</w:t>
      </w:r>
      <w:r w:rsidR="00765C45" w:rsidRPr="0001350D">
        <w:t xml:space="preserve"> </w:t>
      </w:r>
      <w:r w:rsidR="00143032">
        <w:t>I</w:t>
      </w:r>
      <w:r w:rsidR="00163027">
        <w:t>n this respect,</w:t>
      </w:r>
      <w:r w:rsidR="00917113">
        <w:t xml:space="preserve"> </w:t>
      </w:r>
      <w:r w:rsidR="00163027">
        <w:t xml:space="preserve">it </w:t>
      </w:r>
      <w:r w:rsidR="00917113">
        <w:t xml:space="preserve">is </w:t>
      </w:r>
      <w:r w:rsidR="00143032">
        <w:t xml:space="preserve">ever more </w:t>
      </w:r>
      <w:r w:rsidR="00BB7210">
        <w:t xml:space="preserve">important </w:t>
      </w:r>
      <w:r w:rsidR="00143032">
        <w:t xml:space="preserve">to </w:t>
      </w:r>
      <w:r w:rsidR="007E23D3">
        <w:rPr>
          <w:b/>
        </w:rPr>
        <w:t xml:space="preserve">explore further </w:t>
      </w:r>
      <w:r w:rsidR="00143032">
        <w:t xml:space="preserve">the ways in which children and adolescents access and use </w:t>
      </w:r>
      <w:r w:rsidR="00163027">
        <w:t>the I</w:t>
      </w:r>
      <w:r w:rsidR="00143032">
        <w:t xml:space="preserve">nternet, </w:t>
      </w:r>
      <w:r w:rsidR="00143032" w:rsidRPr="007E23D3">
        <w:t>to</w:t>
      </w:r>
      <w:r w:rsidR="00143032">
        <w:rPr>
          <w:b/>
        </w:rPr>
        <w:t xml:space="preserve"> </w:t>
      </w:r>
      <w:r w:rsidR="00163027">
        <w:rPr>
          <w:b/>
        </w:rPr>
        <w:t xml:space="preserve">know </w:t>
      </w:r>
      <w:r>
        <w:rPr>
          <w:b/>
        </w:rPr>
        <w:t>what they actually do there, and</w:t>
      </w:r>
      <w:r w:rsidR="00143032">
        <w:rPr>
          <w:b/>
        </w:rPr>
        <w:t xml:space="preserve"> their </w:t>
      </w:r>
      <w:r>
        <w:rPr>
          <w:b/>
        </w:rPr>
        <w:t xml:space="preserve">engagement with </w:t>
      </w:r>
      <w:r w:rsidR="00143032">
        <w:rPr>
          <w:b/>
        </w:rPr>
        <w:t>the digital e</w:t>
      </w:r>
      <w:r>
        <w:rPr>
          <w:b/>
        </w:rPr>
        <w:t>nvironment</w:t>
      </w:r>
      <w:r w:rsidR="00143032">
        <w:rPr>
          <w:b/>
        </w:rPr>
        <w:t xml:space="preserve">. </w:t>
      </w:r>
    </w:p>
    <w:p w14:paraId="5832C4BC" w14:textId="4DDBAD22" w:rsidR="002136F4" w:rsidRPr="0001350D" w:rsidRDefault="006C0647" w:rsidP="00A0724D">
      <w:pPr>
        <w:spacing w:line="276" w:lineRule="auto"/>
        <w:jc w:val="both"/>
      </w:pPr>
      <w:r>
        <w:rPr>
          <w:b/>
        </w:rPr>
        <w:t xml:space="preserve">In 2017 Kids Online Uruguay </w:t>
      </w:r>
      <w:r w:rsidR="00AE29AF">
        <w:rPr>
          <w:b/>
        </w:rPr>
        <w:t xml:space="preserve">set </w:t>
      </w:r>
      <w:r>
        <w:rPr>
          <w:b/>
        </w:rPr>
        <w:t xml:space="preserve">out </w:t>
      </w:r>
      <w:r w:rsidR="00AE29AF">
        <w:rPr>
          <w:b/>
        </w:rPr>
        <w:t xml:space="preserve">to </w:t>
      </w:r>
      <w:r w:rsidR="0050496C">
        <w:rPr>
          <w:b/>
        </w:rPr>
        <w:t xml:space="preserve">offer a better understanding </w:t>
      </w:r>
      <w:r w:rsidR="00AE29AF">
        <w:rPr>
          <w:b/>
        </w:rPr>
        <w:t xml:space="preserve">about aspects </w:t>
      </w:r>
      <w:r w:rsidR="00AE29AF">
        <w:t>that were</w:t>
      </w:r>
      <w:r w:rsidR="00AE29AF">
        <w:rPr>
          <w:b/>
        </w:rPr>
        <w:t xml:space="preserve"> </w:t>
      </w:r>
      <w:r w:rsidR="00AE29AF">
        <w:t xml:space="preserve">previously unexplored in the country </w:t>
      </w:r>
      <w:r w:rsidR="00AE29AF">
        <w:rPr>
          <w:b/>
        </w:rPr>
        <w:t xml:space="preserve">in terms of access, risks, and opportunities </w:t>
      </w:r>
      <w:r w:rsidR="00AE29AF">
        <w:t>o</w:t>
      </w:r>
      <w:r w:rsidR="001C22DD">
        <w:t>f boys, girls and adolescents online</w:t>
      </w:r>
      <w:r w:rsidR="00AE29AF">
        <w:t xml:space="preserve">, through </w:t>
      </w:r>
      <w:r w:rsidR="00AE29AF">
        <w:rPr>
          <w:b/>
        </w:rPr>
        <w:t xml:space="preserve">country-level representative data </w:t>
      </w:r>
      <w:r w:rsidR="0050496C">
        <w:t>on the engagement</w:t>
      </w:r>
      <w:r w:rsidR="00AE29AF">
        <w:t xml:space="preserve"> of children in the digital world.</w:t>
      </w:r>
      <w:r w:rsidR="005051A5" w:rsidRPr="0001350D">
        <w:t xml:space="preserve"> </w:t>
      </w:r>
      <w:r w:rsidR="00CC1AF3">
        <w:t xml:space="preserve">The </w:t>
      </w:r>
      <w:r w:rsidR="00CC1AF3">
        <w:rPr>
          <w:b/>
        </w:rPr>
        <w:t xml:space="preserve">main issues </w:t>
      </w:r>
      <w:r w:rsidR="00CC1AF3">
        <w:t>addressed in the</w:t>
      </w:r>
      <w:r w:rsidR="001C22DD">
        <w:t xml:space="preserve"> survey conducted in Uruguay were</w:t>
      </w:r>
      <w:r w:rsidR="00CC1AF3">
        <w:t xml:space="preserve"> the </w:t>
      </w:r>
      <w:r w:rsidR="001C22DD">
        <w:rPr>
          <w:b/>
        </w:rPr>
        <w:t>Internet a</w:t>
      </w:r>
      <w:r w:rsidR="00CC1AF3">
        <w:rPr>
          <w:b/>
        </w:rPr>
        <w:t xml:space="preserve">ccess and use </w:t>
      </w:r>
      <w:r w:rsidR="00CC1AF3">
        <w:t xml:space="preserve">by children, their </w:t>
      </w:r>
      <w:r w:rsidR="00CC1AF3">
        <w:rPr>
          <w:b/>
        </w:rPr>
        <w:t>digital</w:t>
      </w:r>
      <w:r w:rsidR="0050496C">
        <w:rPr>
          <w:b/>
        </w:rPr>
        <w:t xml:space="preserve"> skills</w:t>
      </w:r>
      <w:r w:rsidR="00CC1AF3">
        <w:rPr>
          <w:b/>
        </w:rPr>
        <w:t xml:space="preserve">, </w:t>
      </w:r>
      <w:r w:rsidR="00CC1AF3">
        <w:t xml:space="preserve">the </w:t>
      </w:r>
      <w:r w:rsidR="0050496C">
        <w:rPr>
          <w:b/>
        </w:rPr>
        <w:t xml:space="preserve">risks and </w:t>
      </w:r>
      <w:r w:rsidR="00CC1AF3">
        <w:rPr>
          <w:b/>
        </w:rPr>
        <w:t xml:space="preserve">opportunities </w:t>
      </w:r>
      <w:r w:rsidR="00CC1AF3">
        <w:t>they face</w:t>
      </w:r>
      <w:r w:rsidR="0050496C">
        <w:t xml:space="preserve"> online</w:t>
      </w:r>
      <w:r w:rsidR="001C22DD">
        <w:t>,</w:t>
      </w:r>
      <w:r w:rsidR="00CC1AF3">
        <w:t xml:space="preserve"> and the </w:t>
      </w:r>
      <w:r w:rsidR="00CC1AF3">
        <w:rPr>
          <w:b/>
        </w:rPr>
        <w:t>mediation of their environment</w:t>
      </w:r>
      <w:r w:rsidR="005051A5" w:rsidRPr="0001350D">
        <w:t>.</w:t>
      </w:r>
    </w:p>
    <w:p w14:paraId="22501859" w14:textId="7F8DD288" w:rsidR="00D04F9C" w:rsidRPr="0001350D" w:rsidRDefault="00D85BCC" w:rsidP="00AC3551">
      <w:pPr>
        <w:spacing w:line="276" w:lineRule="auto"/>
        <w:jc w:val="both"/>
      </w:pPr>
      <w:r>
        <w:t xml:space="preserve">The </w:t>
      </w:r>
      <w:r>
        <w:rPr>
          <w:b/>
        </w:rPr>
        <w:t xml:space="preserve">main </w:t>
      </w:r>
      <w:r>
        <w:t xml:space="preserve">findings are summarized below: </w:t>
      </w:r>
    </w:p>
    <w:p w14:paraId="65BF287E" w14:textId="424C3D8C" w:rsidR="00D04F9C" w:rsidRPr="0001350D" w:rsidRDefault="0050496C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>All children</w:t>
      </w:r>
      <w:r w:rsidR="00D85BCC">
        <w:rPr>
          <w:b/>
        </w:rPr>
        <w:t xml:space="preserve"> </w:t>
      </w:r>
      <w:r w:rsidR="009501BC">
        <w:rPr>
          <w:b/>
        </w:rPr>
        <w:t xml:space="preserve">and adolescents </w:t>
      </w:r>
      <w:r>
        <w:rPr>
          <w:b/>
        </w:rPr>
        <w:t xml:space="preserve">who took part in the survey </w:t>
      </w:r>
      <w:r w:rsidR="00D85BCC">
        <w:rPr>
          <w:b/>
        </w:rPr>
        <w:t xml:space="preserve">have </w:t>
      </w:r>
      <w:r w:rsidR="009501BC">
        <w:rPr>
          <w:b/>
        </w:rPr>
        <w:t xml:space="preserve">used the internet </w:t>
      </w:r>
      <w:r w:rsidR="009501BC" w:rsidRPr="009501BC">
        <w:t>at least once</w:t>
      </w:r>
      <w:r w:rsidR="009501BC">
        <w:t>.</w:t>
      </w:r>
      <w:r w:rsidR="00755480" w:rsidRPr="0001350D">
        <w:t xml:space="preserve"> </w:t>
      </w:r>
      <w:r w:rsidR="00D85BCC">
        <w:t>7</w:t>
      </w:r>
      <w:r w:rsidR="00F323AE">
        <w:t xml:space="preserve"> out of 10 access</w:t>
      </w:r>
      <w:r w:rsidR="009501BC">
        <w:t xml:space="preserve"> the</w:t>
      </w:r>
      <w:r w:rsidR="00F323AE">
        <w:t xml:space="preserve"> internet daily</w:t>
      </w:r>
      <w:r w:rsidR="00755480" w:rsidRPr="0001350D">
        <w:t>.</w:t>
      </w:r>
    </w:p>
    <w:p w14:paraId="48C6311A" w14:textId="1107C7FF" w:rsidR="00D04F9C" w:rsidRPr="0001350D" w:rsidRDefault="00F323AE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The </w:t>
      </w:r>
      <w:r w:rsidR="003C5BAF">
        <w:rPr>
          <w:b/>
        </w:rPr>
        <w:t>mobile</w:t>
      </w:r>
      <w:r>
        <w:rPr>
          <w:b/>
        </w:rPr>
        <w:t xml:space="preserve"> phone is the </w:t>
      </w:r>
      <w:r w:rsidR="007151E1">
        <w:rPr>
          <w:b/>
        </w:rPr>
        <w:t xml:space="preserve">device </w:t>
      </w:r>
      <w:r w:rsidR="007151E1">
        <w:t xml:space="preserve">children and adolescents </w:t>
      </w:r>
      <w:r w:rsidR="007151E1">
        <w:rPr>
          <w:b/>
        </w:rPr>
        <w:t xml:space="preserve">use </w:t>
      </w:r>
      <w:r>
        <w:rPr>
          <w:b/>
        </w:rPr>
        <w:t>most frequently</w:t>
      </w:r>
      <w:r w:rsidR="007151E1">
        <w:rPr>
          <w:b/>
        </w:rPr>
        <w:t xml:space="preserve"> </w:t>
      </w:r>
      <w:r>
        <w:t xml:space="preserve">to connect to internet. </w:t>
      </w:r>
      <w:r w:rsidR="007151E1">
        <w:t>While 8 in</w:t>
      </w:r>
      <w:r>
        <w:t xml:space="preserve"> 10</w:t>
      </w:r>
      <w:r w:rsidR="007151E1">
        <w:t xml:space="preserve"> children use it, nearly half</w:t>
      </w:r>
      <w:r>
        <w:t xml:space="preserve"> use it “almost all the time” or “several times a day”. </w:t>
      </w:r>
    </w:p>
    <w:p w14:paraId="4DD11877" w14:textId="722A10B5" w:rsidR="00EC1F5A" w:rsidRPr="0001350D" w:rsidRDefault="00F323AE" w:rsidP="00C819E6">
      <w:pPr>
        <w:pStyle w:val="ListParagraph"/>
        <w:numPr>
          <w:ilvl w:val="0"/>
          <w:numId w:val="1"/>
        </w:numPr>
        <w:spacing w:line="276" w:lineRule="auto"/>
        <w:jc w:val="both"/>
        <w:rPr>
          <w:b/>
        </w:rPr>
      </w:pPr>
      <w:r>
        <w:rPr>
          <w:b/>
        </w:rPr>
        <w:t xml:space="preserve">Children are not experts in the use of internet. </w:t>
      </w:r>
      <w:r>
        <w:t>The</w:t>
      </w:r>
      <w:r w:rsidR="004853E7">
        <w:t xml:space="preserve">ir digital skills vary </w:t>
      </w:r>
      <w:r>
        <w:t xml:space="preserve">mainly </w:t>
      </w:r>
      <w:r w:rsidR="004853E7">
        <w:t xml:space="preserve">according to </w:t>
      </w:r>
      <w:r>
        <w:t>age and socioeconomic</w:t>
      </w:r>
      <w:r w:rsidR="004853E7">
        <w:t xml:space="preserve"> status</w:t>
      </w:r>
      <w:r>
        <w:t xml:space="preserve">. </w:t>
      </w:r>
      <w:r w:rsidR="009F390D">
        <w:t>For example, only</w:t>
      </w:r>
      <w:r>
        <w:t xml:space="preserve"> 36% of </w:t>
      </w:r>
      <w:r w:rsidR="009F390D">
        <w:t xml:space="preserve">children aged </w:t>
      </w:r>
      <w:r>
        <w:t>9-12 know how to make their profile</w:t>
      </w:r>
      <w:r w:rsidR="009F390D">
        <w:t>s</w:t>
      </w:r>
      <w:r>
        <w:t xml:space="preserve"> private, </w:t>
      </w:r>
      <w:r w:rsidR="009F390D">
        <w:t>while 91% of</w:t>
      </w:r>
      <w:r>
        <w:t xml:space="preserve"> adolescents </w:t>
      </w:r>
      <w:r w:rsidR="009F390D">
        <w:t xml:space="preserve">between 16 and 17 know how to do it. </w:t>
      </w:r>
    </w:p>
    <w:p w14:paraId="60B45FFC" w14:textId="7A19BCF2" w:rsidR="00D04F9C" w:rsidRPr="0001350D" w:rsidRDefault="00C70E10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>7 out of 10 children think t</w:t>
      </w:r>
      <w:r w:rsidR="00A33905">
        <w:rPr>
          <w:b/>
        </w:rPr>
        <w:t>here are good things for them on the</w:t>
      </w:r>
      <w:r>
        <w:rPr>
          <w:b/>
        </w:rPr>
        <w:t xml:space="preserve"> internet </w:t>
      </w:r>
      <w:r>
        <w:t>a</w:t>
      </w:r>
      <w:r w:rsidR="00A33905">
        <w:t xml:space="preserve">nd value the opportunities to use the internet in </w:t>
      </w:r>
      <w:r>
        <w:t>family activitie</w:t>
      </w:r>
      <w:r w:rsidR="00A33905">
        <w:t>s</w:t>
      </w:r>
      <w:r w:rsidR="00EC1F5A" w:rsidRPr="0001350D">
        <w:t>.</w:t>
      </w:r>
    </w:p>
    <w:p w14:paraId="6870F7C8" w14:textId="5F397CEC" w:rsidR="00D7198E" w:rsidRPr="0001350D" w:rsidRDefault="00A33905" w:rsidP="00C819E6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Children </w:t>
      </w:r>
      <w:r w:rsidR="00C70E10">
        <w:t xml:space="preserve">and adolescents </w:t>
      </w:r>
      <w:r>
        <w:rPr>
          <w:b/>
        </w:rPr>
        <w:t>recognize their</w:t>
      </w:r>
      <w:r w:rsidR="00C70E10">
        <w:rPr>
          <w:b/>
        </w:rPr>
        <w:t xml:space="preserve"> difficulties</w:t>
      </w:r>
      <w:r>
        <w:rPr>
          <w:b/>
        </w:rPr>
        <w:t xml:space="preserve"> in self-regulating</w:t>
      </w:r>
      <w:r w:rsidR="0086680C">
        <w:rPr>
          <w:b/>
        </w:rPr>
        <w:t xml:space="preserve"> the time they spend o</w:t>
      </w:r>
      <w:r w:rsidR="00C70E10">
        <w:rPr>
          <w:b/>
        </w:rPr>
        <w:t>n</w:t>
      </w:r>
      <w:r>
        <w:rPr>
          <w:b/>
        </w:rPr>
        <w:t>line</w:t>
      </w:r>
      <w:r w:rsidR="00C70E10">
        <w:rPr>
          <w:b/>
        </w:rPr>
        <w:t xml:space="preserve">. </w:t>
      </w:r>
      <w:r w:rsidR="00C70E10">
        <w:t xml:space="preserve">1 </w:t>
      </w:r>
      <w:r>
        <w:t xml:space="preserve">in </w:t>
      </w:r>
      <w:r w:rsidR="00C70E10">
        <w:t>10</w:t>
      </w:r>
      <w:r>
        <w:t xml:space="preserve"> children</w:t>
      </w:r>
      <w:r w:rsidR="00C70E10">
        <w:t xml:space="preserve"> </w:t>
      </w:r>
      <w:r>
        <w:t>have experienced problems with grades,</w:t>
      </w:r>
      <w:r w:rsidR="00C70E10">
        <w:t xml:space="preserve"> </w:t>
      </w:r>
      <w:r>
        <w:t>family,</w:t>
      </w:r>
      <w:r w:rsidR="00C70E10">
        <w:t xml:space="preserve"> </w:t>
      </w:r>
      <w:r>
        <w:t>or missing meals,</w:t>
      </w:r>
      <w:r w:rsidR="00C70E10">
        <w:t xml:space="preserve"> due to </w:t>
      </w:r>
      <w:r w:rsidR="0086680C">
        <w:lastRenderedPageBreak/>
        <w:t xml:space="preserve">excessive time spent online. </w:t>
      </w:r>
      <w:r w:rsidR="00D27F06">
        <w:t>Children also</w:t>
      </w:r>
      <w:r w:rsidR="0086680C">
        <w:t xml:space="preserve"> point out that</w:t>
      </w:r>
      <w:r w:rsidR="00D27F06">
        <w:t xml:space="preserve"> adults in their families have similar problems, which </w:t>
      </w:r>
      <w:r w:rsidR="0086704A">
        <w:t xml:space="preserve">damages the quality of the time they spend with them. </w:t>
      </w:r>
    </w:p>
    <w:p w14:paraId="448DB41F" w14:textId="0D9EFD4E" w:rsidR="00EC1F5A" w:rsidRPr="0001350D" w:rsidRDefault="0086704A" w:rsidP="00C819E6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Many </w:t>
      </w:r>
      <w:r w:rsidR="00165871">
        <w:t xml:space="preserve">children </w:t>
      </w:r>
      <w:r>
        <w:t xml:space="preserve">and adolescents </w:t>
      </w:r>
      <w:r>
        <w:rPr>
          <w:b/>
        </w:rPr>
        <w:t xml:space="preserve">are aware of the risks </w:t>
      </w:r>
      <w:r w:rsidR="00165871">
        <w:t>that exist on</w:t>
      </w:r>
      <w:r>
        <w:t xml:space="preserve"> internet.</w:t>
      </w:r>
      <w:r w:rsidR="00755480" w:rsidRPr="0001350D">
        <w:t xml:space="preserve"> </w:t>
      </w:r>
      <w:r>
        <w:t>Half of the</w:t>
      </w:r>
      <w:r w:rsidR="00165871">
        <w:t>m</w:t>
      </w:r>
      <w:r>
        <w:t xml:space="preserve"> s</w:t>
      </w:r>
      <w:r w:rsidR="00165871">
        <w:t>ay they do not feel entirely</w:t>
      </w:r>
      <w:r>
        <w:t xml:space="preserve"> safe when they </w:t>
      </w:r>
      <w:r w:rsidR="00165871">
        <w:t>are online</w:t>
      </w:r>
      <w:r w:rsidR="00755480" w:rsidRPr="0001350D">
        <w:t>.</w:t>
      </w:r>
    </w:p>
    <w:p w14:paraId="642A4DC9" w14:textId="0366F721" w:rsidR="00D04F9C" w:rsidRPr="0001350D" w:rsidRDefault="00FB0B28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 xml:space="preserve">A safe use of the </w:t>
      </w:r>
      <w:r w:rsidR="007D170D">
        <w:rPr>
          <w:b/>
        </w:rPr>
        <w:t xml:space="preserve">internet involves </w:t>
      </w:r>
      <w:r>
        <w:rPr>
          <w:b/>
        </w:rPr>
        <w:t xml:space="preserve">support and mediation from </w:t>
      </w:r>
      <w:r w:rsidR="007D170D">
        <w:rPr>
          <w:b/>
        </w:rPr>
        <w:t xml:space="preserve">responsible adults </w:t>
      </w:r>
      <w:r w:rsidR="007D170D">
        <w:t xml:space="preserve">in the life of the children. Almost 2 </w:t>
      </w:r>
      <w:r>
        <w:t xml:space="preserve">in </w:t>
      </w:r>
      <w:r w:rsidR="007D170D">
        <w:t xml:space="preserve">3 </w:t>
      </w:r>
      <w:r>
        <w:t>children</w:t>
      </w:r>
      <w:r w:rsidR="007D170D">
        <w:t xml:space="preserve"> and adolescents state that they “always” or “almost always” receive advice from a responsible adult on how to use inter</w:t>
      </w:r>
      <w:r>
        <w:t>net safely</w:t>
      </w:r>
      <w:r w:rsidR="00A618BE" w:rsidRPr="0001350D">
        <w:t xml:space="preserve">. </w:t>
      </w:r>
      <w:r w:rsidR="00456AF0">
        <w:t xml:space="preserve">However, </w:t>
      </w:r>
      <w:r w:rsidR="00456AF0">
        <w:rPr>
          <w:b/>
        </w:rPr>
        <w:t>almost 3 out of 10 believe their parents know little or nothing about what they do on</w:t>
      </w:r>
      <w:r w:rsidR="000E7618">
        <w:rPr>
          <w:b/>
        </w:rPr>
        <w:t>line</w:t>
      </w:r>
      <w:r w:rsidR="00A618BE" w:rsidRPr="0001350D">
        <w:t>.</w:t>
      </w:r>
    </w:p>
    <w:p w14:paraId="3BBB71AF" w14:textId="13CDD53D" w:rsidR="00D04F9C" w:rsidRPr="0001350D" w:rsidRDefault="00E42DC2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 xml:space="preserve">28% </w:t>
      </w:r>
      <w:r w:rsidRPr="00B7664E">
        <w:t>of</w:t>
      </w:r>
      <w:r>
        <w:rPr>
          <w:b/>
        </w:rPr>
        <w:t xml:space="preserve"> </w:t>
      </w:r>
      <w:r w:rsidR="00214C47">
        <w:t xml:space="preserve">children </w:t>
      </w:r>
      <w:r>
        <w:t xml:space="preserve">and adolescents note that </w:t>
      </w:r>
      <w:r>
        <w:rPr>
          <w:b/>
        </w:rPr>
        <w:t xml:space="preserve">they have </w:t>
      </w:r>
      <w:r w:rsidR="00214C47">
        <w:rPr>
          <w:b/>
        </w:rPr>
        <w:t xml:space="preserve">had </w:t>
      </w:r>
      <w:r>
        <w:rPr>
          <w:b/>
        </w:rPr>
        <w:t>negative experiences on</w:t>
      </w:r>
      <w:r w:rsidR="00214C47">
        <w:rPr>
          <w:b/>
        </w:rPr>
        <w:t>line</w:t>
      </w:r>
      <w:r w:rsidR="00A618BE" w:rsidRPr="0001350D">
        <w:rPr>
          <w:b/>
        </w:rPr>
        <w:t xml:space="preserve">. </w:t>
      </w:r>
      <w:r>
        <w:t xml:space="preserve">Only </w:t>
      </w:r>
      <w:r>
        <w:rPr>
          <w:b/>
        </w:rPr>
        <w:t xml:space="preserve">half of them </w:t>
      </w:r>
      <w:r w:rsidR="00214C47">
        <w:rPr>
          <w:b/>
        </w:rPr>
        <w:t xml:space="preserve">asked for </w:t>
      </w:r>
      <w:r>
        <w:rPr>
          <w:b/>
        </w:rPr>
        <w:t xml:space="preserve">help </w:t>
      </w:r>
      <w:r w:rsidR="00214C47">
        <w:t>or discussed the incident</w:t>
      </w:r>
      <w:r>
        <w:t xml:space="preserve"> with another person. </w:t>
      </w:r>
    </w:p>
    <w:p w14:paraId="0C34CC89" w14:textId="6715202C" w:rsidR="00D04F9C" w:rsidRPr="0001350D" w:rsidRDefault="00E42DC2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 xml:space="preserve">Parents </w:t>
      </w:r>
      <w:r w:rsidR="00607824">
        <w:rPr>
          <w:b/>
        </w:rPr>
        <w:t xml:space="preserve">are not always aware when their children contact online people they do not </w:t>
      </w:r>
      <w:r>
        <w:rPr>
          <w:b/>
        </w:rPr>
        <w:t>know</w:t>
      </w:r>
      <w:r w:rsidR="00607824">
        <w:rPr>
          <w:b/>
        </w:rPr>
        <w:t xml:space="preserve"> in person</w:t>
      </w:r>
      <w:r w:rsidR="00A618BE" w:rsidRPr="0001350D">
        <w:t xml:space="preserve">. </w:t>
      </w:r>
      <w:r w:rsidR="003A76C0">
        <w:t xml:space="preserve">While 42% of </w:t>
      </w:r>
      <w:r w:rsidR="00317D53">
        <w:t>children and adolescents say they have</w:t>
      </w:r>
      <w:r w:rsidR="003A76C0">
        <w:t xml:space="preserve"> been </w:t>
      </w:r>
      <w:r w:rsidR="00317D53">
        <w:t xml:space="preserve">in </w:t>
      </w:r>
      <w:r w:rsidR="003A76C0">
        <w:t>contact</w:t>
      </w:r>
      <w:r w:rsidR="00317D53">
        <w:t xml:space="preserve"> online</w:t>
      </w:r>
      <w:r w:rsidR="003A76C0">
        <w:t xml:space="preserve"> or added as </w:t>
      </w:r>
      <w:r w:rsidR="00317D53">
        <w:t xml:space="preserve">a </w:t>
      </w:r>
      <w:r w:rsidR="003A76C0">
        <w:t xml:space="preserve">friend </w:t>
      </w:r>
      <w:r w:rsidR="00317D53">
        <w:t>someone they do not know</w:t>
      </w:r>
      <w:r w:rsidR="003A76C0">
        <w:t>, only 18% of adults s</w:t>
      </w:r>
      <w:r w:rsidR="00317D53">
        <w:t>ay their child has</w:t>
      </w:r>
      <w:r w:rsidR="003A76C0">
        <w:t xml:space="preserve"> been</w:t>
      </w:r>
      <w:r w:rsidR="00317D53">
        <w:t xml:space="preserve"> in</w:t>
      </w:r>
      <w:r w:rsidR="003A76C0">
        <w:t xml:space="preserve"> contact</w:t>
      </w:r>
      <w:r w:rsidR="00317D53">
        <w:t xml:space="preserve"> with someone they do not know</w:t>
      </w:r>
      <w:r w:rsidR="003A76C0">
        <w:t>.</w:t>
      </w:r>
    </w:p>
    <w:p w14:paraId="406393D0" w14:textId="2E47E262" w:rsidR="00D04F9C" w:rsidRPr="0001350D" w:rsidRDefault="00814B6A" w:rsidP="00AC3551">
      <w:pPr>
        <w:pStyle w:val="ListParagraph"/>
        <w:numPr>
          <w:ilvl w:val="0"/>
          <w:numId w:val="1"/>
        </w:numPr>
        <w:spacing w:line="276" w:lineRule="auto"/>
        <w:jc w:val="both"/>
      </w:pPr>
      <w:r>
        <w:rPr>
          <w:b/>
        </w:rPr>
        <w:t xml:space="preserve">The use of internet always </w:t>
      </w:r>
      <w:r w:rsidR="006513A8">
        <w:rPr>
          <w:b/>
        </w:rPr>
        <w:t>entails a mix of opportunities and risks</w:t>
      </w:r>
      <w:r w:rsidR="00410A3E" w:rsidRPr="0001350D">
        <w:rPr>
          <w:b/>
        </w:rPr>
        <w:t xml:space="preserve">. </w:t>
      </w:r>
      <w:r>
        <w:rPr>
          <w:b/>
        </w:rPr>
        <w:t>The</w:t>
      </w:r>
      <w:r w:rsidR="006513A8">
        <w:rPr>
          <w:b/>
        </w:rPr>
        <w:t xml:space="preserve"> more children and adolescents go online and spend time online</w:t>
      </w:r>
      <w:r>
        <w:t xml:space="preserve">, </w:t>
      </w:r>
      <w:r w:rsidRPr="00814B6A">
        <w:t>the</w:t>
      </w:r>
      <w:r>
        <w:rPr>
          <w:b/>
        </w:rPr>
        <w:t xml:space="preserve"> greater the benefits </w:t>
      </w:r>
      <w:r>
        <w:t xml:space="preserve">and the </w:t>
      </w:r>
      <w:r>
        <w:rPr>
          <w:b/>
        </w:rPr>
        <w:t xml:space="preserve">risks </w:t>
      </w:r>
      <w:r w:rsidR="006513A8">
        <w:rPr>
          <w:b/>
        </w:rPr>
        <w:t>they face</w:t>
      </w:r>
      <w:r>
        <w:rPr>
          <w:b/>
        </w:rPr>
        <w:t xml:space="preserve">.  </w:t>
      </w:r>
    </w:p>
    <w:p w14:paraId="4141A037" w14:textId="2A7EE62D" w:rsidR="00D04F9C" w:rsidRPr="0001350D" w:rsidRDefault="00F74583">
      <w:pPr>
        <w:spacing w:line="276" w:lineRule="auto"/>
        <w:jc w:val="both"/>
      </w:pPr>
      <w:r>
        <w:t>Rep</w:t>
      </w:r>
      <w:r w:rsidR="00087C5E">
        <w:t xml:space="preserve">ort findings draw mainly on </w:t>
      </w:r>
      <w:r w:rsidR="00B05C26">
        <w:rPr>
          <w:b/>
        </w:rPr>
        <w:t>quantitative input</w:t>
      </w:r>
      <w:r w:rsidR="00F31006">
        <w:rPr>
          <w:b/>
        </w:rPr>
        <w:t>s</w:t>
      </w:r>
      <w:r w:rsidR="00B05C26">
        <w:rPr>
          <w:b/>
        </w:rPr>
        <w:t xml:space="preserve"> </w:t>
      </w:r>
      <w:r w:rsidR="00B05C26">
        <w:t xml:space="preserve">from the Kids Online Uruguay survey, </w:t>
      </w:r>
      <w:r w:rsidR="00F31006">
        <w:t>which</w:t>
      </w:r>
      <w:r>
        <w:t xml:space="preserve"> had</w:t>
      </w:r>
      <w:r w:rsidR="00F31006">
        <w:t xml:space="preserve"> three versions of questionnair</w:t>
      </w:r>
      <w:r w:rsidR="00087C5E">
        <w:t>e: one</w:t>
      </w:r>
      <w:r w:rsidR="00F31006">
        <w:t xml:space="preserve"> </w:t>
      </w:r>
      <w:r>
        <w:t xml:space="preserve">version </w:t>
      </w:r>
      <w:r w:rsidR="00F31006">
        <w:t>for adults,</w:t>
      </w:r>
      <w:r w:rsidR="00087C5E">
        <w:t xml:space="preserve"> one</w:t>
      </w:r>
      <w:r w:rsidR="00F31006">
        <w:t xml:space="preserve"> </w:t>
      </w:r>
      <w:r>
        <w:t xml:space="preserve">for </w:t>
      </w:r>
      <w:r w:rsidR="00F31006">
        <w:t xml:space="preserve">children between 9 and 12 years, and </w:t>
      </w:r>
      <w:r w:rsidR="00087C5E">
        <w:t xml:space="preserve">one </w:t>
      </w:r>
      <w:r w:rsidR="00F31006">
        <w:t xml:space="preserve">for adolescents </w:t>
      </w:r>
      <w:r>
        <w:t xml:space="preserve">aged </w:t>
      </w:r>
      <w:r w:rsidR="00F31006">
        <w:t xml:space="preserve">between 13 and 17 years old. </w:t>
      </w:r>
      <w:r w:rsidR="00A5339B">
        <w:t>The report</w:t>
      </w:r>
      <w:r w:rsidR="00F31006">
        <w:t xml:space="preserve"> also </w:t>
      </w:r>
      <w:r w:rsidR="00A5339B">
        <w:rPr>
          <w:b/>
        </w:rPr>
        <w:t>contextualiz</w:t>
      </w:r>
      <w:r w:rsidR="00F31006" w:rsidRPr="00F31006">
        <w:rPr>
          <w:b/>
        </w:rPr>
        <w:t>es</w:t>
      </w:r>
      <w:r w:rsidR="00F31006">
        <w:rPr>
          <w:b/>
        </w:rPr>
        <w:t xml:space="preserve"> these results </w:t>
      </w:r>
      <w:r w:rsidR="00A5339B">
        <w:rPr>
          <w:b/>
        </w:rPr>
        <w:t>with findings from</w:t>
      </w:r>
      <w:r w:rsidR="00F31006">
        <w:rPr>
          <w:b/>
        </w:rPr>
        <w:t xml:space="preserve"> a qualitative study </w:t>
      </w:r>
      <w:r w:rsidR="00F31006">
        <w:t xml:space="preserve">conducted by UNICEF Uruguay in the framework of the </w:t>
      </w:r>
      <w:r w:rsidR="00A5339B">
        <w:t>State of the World´s Children</w:t>
      </w:r>
      <w:r w:rsidR="00F31006" w:rsidRPr="0001350D">
        <w:t xml:space="preserve"> 2017: Workshops RErights</w:t>
      </w:r>
      <w:r w:rsidR="00A5339B">
        <w:t>, which gathered</w:t>
      </w:r>
      <w:r w:rsidR="00F31006">
        <w:t xml:space="preserve"> the </w:t>
      </w:r>
      <w:r w:rsidR="00F31006">
        <w:rPr>
          <w:b/>
        </w:rPr>
        <w:t xml:space="preserve">views of children and adolescents </w:t>
      </w:r>
      <w:r w:rsidR="00F31006">
        <w:t xml:space="preserve">on </w:t>
      </w:r>
      <w:r w:rsidR="00A5339B">
        <w:t xml:space="preserve">their </w:t>
      </w:r>
      <w:r w:rsidR="00F31006">
        <w:t>access and use of digital technology.</w:t>
      </w:r>
      <w:r w:rsidR="00F31006">
        <w:rPr>
          <w:b/>
        </w:rPr>
        <w:t xml:space="preserve"> </w:t>
      </w:r>
    </w:p>
    <w:p w14:paraId="2106A70D" w14:textId="0EA57070" w:rsidR="00A502BA" w:rsidRPr="0001350D" w:rsidRDefault="00F31006" w:rsidP="00D7198E">
      <w:pPr>
        <w:spacing w:line="276" w:lineRule="auto"/>
      </w:pPr>
      <w:r>
        <w:t xml:space="preserve">Both studies </w:t>
      </w:r>
      <w:r w:rsidR="001E7FF2">
        <w:t>highlight the</w:t>
      </w:r>
      <w:r w:rsidR="007949AE">
        <w:t xml:space="preserve"> need for </w:t>
      </w:r>
      <w:r w:rsidR="007949AE">
        <w:rPr>
          <w:b/>
        </w:rPr>
        <w:t xml:space="preserve">further </w:t>
      </w:r>
      <w:r w:rsidR="001E7FF2">
        <w:rPr>
          <w:b/>
        </w:rPr>
        <w:t xml:space="preserve">research </w:t>
      </w:r>
      <w:r w:rsidR="007949AE">
        <w:rPr>
          <w:b/>
        </w:rPr>
        <w:t>o</w:t>
      </w:r>
      <w:r>
        <w:rPr>
          <w:b/>
        </w:rPr>
        <w:t>n their findings in order to understand</w:t>
      </w:r>
      <w:r w:rsidR="007949AE">
        <w:rPr>
          <w:b/>
        </w:rPr>
        <w:t xml:space="preserve"> better</w:t>
      </w:r>
      <w:r>
        <w:rPr>
          <w:b/>
        </w:rPr>
        <w:t xml:space="preserve"> the relationship of children and adolescents with the digital world.</w:t>
      </w:r>
      <w:r w:rsidR="00A502BA" w:rsidRPr="0001350D">
        <w:t xml:space="preserve"> </w:t>
      </w:r>
      <w:r>
        <w:t xml:space="preserve">Having quality data </w:t>
      </w:r>
      <w:r w:rsidR="007949AE">
        <w:t>to provide reliable information to all stakeholders is a</w:t>
      </w:r>
      <w:r>
        <w:t xml:space="preserve"> </w:t>
      </w:r>
      <w:r w:rsidR="007949AE">
        <w:rPr>
          <w:b/>
        </w:rPr>
        <w:t>vital</w:t>
      </w:r>
      <w:r>
        <w:rPr>
          <w:b/>
        </w:rPr>
        <w:t xml:space="preserve"> </w:t>
      </w:r>
      <w:r w:rsidR="0058135F">
        <w:rPr>
          <w:b/>
        </w:rPr>
        <w:t>start</w:t>
      </w:r>
      <w:r w:rsidR="007949AE">
        <w:rPr>
          <w:b/>
        </w:rPr>
        <w:t>ing</w:t>
      </w:r>
      <w:r w:rsidR="0058135F">
        <w:rPr>
          <w:b/>
        </w:rPr>
        <w:t xml:space="preserve"> point to assess, plan, and design evidence-based public policies </w:t>
      </w:r>
      <w:r w:rsidR="0058135F">
        <w:t xml:space="preserve">that may help </w:t>
      </w:r>
      <w:r w:rsidR="0058135F">
        <w:rPr>
          <w:b/>
        </w:rPr>
        <w:t>protect the rights of children a</w:t>
      </w:r>
      <w:r w:rsidR="007949AE">
        <w:rPr>
          <w:b/>
        </w:rPr>
        <w:t>nd enhance their development on</w:t>
      </w:r>
      <w:r w:rsidR="0058135F">
        <w:rPr>
          <w:b/>
        </w:rPr>
        <w:t xml:space="preserve">line.  </w:t>
      </w:r>
    </w:p>
    <w:p w14:paraId="17435B2B" w14:textId="3FA685FF" w:rsidR="00A502BA" w:rsidRPr="0001350D" w:rsidRDefault="007949AE" w:rsidP="00A502BA">
      <w:pPr>
        <w:spacing w:line="276" w:lineRule="auto"/>
        <w:jc w:val="both"/>
      </w:pPr>
      <w:r>
        <w:t xml:space="preserve">With </w:t>
      </w:r>
      <w:r w:rsidR="00A419DD">
        <w:t xml:space="preserve">the advent of new technologies, the </w:t>
      </w:r>
      <w:r w:rsidR="00A419DD">
        <w:rPr>
          <w:b/>
        </w:rPr>
        <w:t xml:space="preserve">most efficient path </w:t>
      </w:r>
      <w:r w:rsidR="00A419DD">
        <w:t xml:space="preserve">for human rights-based public policies is to </w:t>
      </w:r>
      <w:r w:rsidR="00A419DD">
        <w:rPr>
          <w:b/>
        </w:rPr>
        <w:t xml:space="preserve">empower </w:t>
      </w:r>
      <w:r w:rsidR="00607E20">
        <w:rPr>
          <w:b/>
        </w:rPr>
        <w:t xml:space="preserve">children </w:t>
      </w:r>
      <w:r w:rsidR="00A419DD">
        <w:rPr>
          <w:b/>
        </w:rPr>
        <w:t>and adolescents, and support them in the stre</w:t>
      </w:r>
      <w:r w:rsidR="00B6356C">
        <w:rPr>
          <w:b/>
        </w:rPr>
        <w:t>ngthening of their digital competences</w:t>
      </w:r>
      <w:r w:rsidR="00B6356C">
        <w:t>.</w:t>
      </w:r>
      <w:r w:rsidR="00A419DD">
        <w:t xml:space="preserve"> </w:t>
      </w:r>
      <w:r w:rsidR="00B6356C">
        <w:t xml:space="preserve">It is through </w:t>
      </w:r>
      <w:r w:rsidR="00B7664E">
        <w:rPr>
          <w:b/>
        </w:rPr>
        <w:t xml:space="preserve">capacity </w:t>
      </w:r>
      <w:r w:rsidR="00B6356C">
        <w:rPr>
          <w:b/>
        </w:rPr>
        <w:t xml:space="preserve">building </w:t>
      </w:r>
      <w:r w:rsidR="00B6356C">
        <w:t xml:space="preserve">that they will be able to reap </w:t>
      </w:r>
      <w:r w:rsidR="00B6356C">
        <w:rPr>
          <w:b/>
        </w:rPr>
        <w:t xml:space="preserve">the highest benefits </w:t>
      </w:r>
      <w:r w:rsidR="00085E5E">
        <w:t xml:space="preserve">that technology can offer </w:t>
      </w:r>
      <w:r w:rsidR="00B6356C">
        <w:rPr>
          <w:b/>
        </w:rPr>
        <w:t xml:space="preserve">with the lowest risk. </w:t>
      </w:r>
      <w:r w:rsidR="00B6356C">
        <w:t xml:space="preserve">But this also requires </w:t>
      </w:r>
      <w:r w:rsidR="00B7664E">
        <w:rPr>
          <w:b/>
        </w:rPr>
        <w:t>more attentive supervision</w:t>
      </w:r>
      <w:r w:rsidR="00B6356C">
        <w:rPr>
          <w:b/>
        </w:rPr>
        <w:t xml:space="preserve"> </w:t>
      </w:r>
      <w:r w:rsidR="00B6356C">
        <w:t xml:space="preserve">by </w:t>
      </w:r>
      <w:r w:rsidR="00B6356C">
        <w:rPr>
          <w:b/>
        </w:rPr>
        <w:t xml:space="preserve">responsible adults, </w:t>
      </w:r>
      <w:r w:rsidR="00B6356C">
        <w:t xml:space="preserve">seeking a balance between </w:t>
      </w:r>
      <w:r w:rsidR="00B6356C" w:rsidRPr="00B6356C">
        <w:rPr>
          <w:b/>
        </w:rPr>
        <w:t>regulating and fostering</w:t>
      </w:r>
      <w:r w:rsidR="00B6356C">
        <w:rPr>
          <w:b/>
        </w:rPr>
        <w:t xml:space="preserve"> </w:t>
      </w:r>
      <w:r w:rsidR="000D1916">
        <w:rPr>
          <w:b/>
        </w:rPr>
        <w:t xml:space="preserve">an advantageous, </w:t>
      </w:r>
      <w:r w:rsidR="000D1916">
        <w:t xml:space="preserve">but safe and responsible use of </w:t>
      </w:r>
      <w:r w:rsidR="000C2D5B">
        <w:t xml:space="preserve">the </w:t>
      </w:r>
      <w:r w:rsidR="000D1916">
        <w:t xml:space="preserve">internet, so that </w:t>
      </w:r>
      <w:r w:rsidR="00B7664E">
        <w:t>children</w:t>
      </w:r>
      <w:r w:rsidR="00D172BC">
        <w:t xml:space="preserve"> and adolescents may </w:t>
      </w:r>
      <w:r w:rsidR="00D172BC">
        <w:rPr>
          <w:b/>
        </w:rPr>
        <w:t xml:space="preserve">act in a responsible manner, </w:t>
      </w:r>
      <w:r w:rsidR="00B7664E">
        <w:t>and be aware of the perils</w:t>
      </w:r>
      <w:r w:rsidR="00D172BC">
        <w:t xml:space="preserve"> they face. </w:t>
      </w:r>
    </w:p>
    <w:p w14:paraId="0E0D3201" w14:textId="53839C73" w:rsidR="00A502BA" w:rsidRPr="0001350D" w:rsidRDefault="00506E6E" w:rsidP="00A502BA">
      <w:pPr>
        <w:spacing w:line="276" w:lineRule="auto"/>
        <w:jc w:val="both"/>
      </w:pPr>
      <w:r>
        <w:t xml:space="preserve">Even though the report </w:t>
      </w:r>
      <w:r w:rsidR="00B7664E">
        <w:t>focuses on</w:t>
      </w:r>
      <w:r>
        <w:t xml:space="preserve"> some </w:t>
      </w:r>
      <w:r w:rsidR="00B7664E">
        <w:t>e</w:t>
      </w:r>
      <w:r>
        <w:t>speci</w:t>
      </w:r>
      <w:r w:rsidR="00B7664E">
        <w:t>ally</w:t>
      </w:r>
      <w:r>
        <w:t xml:space="preserve"> relevant areas, </w:t>
      </w:r>
      <w:r>
        <w:rPr>
          <w:b/>
        </w:rPr>
        <w:t>Kids Online Urug</w:t>
      </w:r>
      <w:r w:rsidR="00B7664E">
        <w:rPr>
          <w:b/>
        </w:rPr>
        <w:t>uay provides an overview on this issue,</w:t>
      </w:r>
      <w:r>
        <w:rPr>
          <w:b/>
        </w:rPr>
        <w:t xml:space="preserve"> </w:t>
      </w:r>
      <w:r>
        <w:t xml:space="preserve">aiming at </w:t>
      </w:r>
      <w:r w:rsidRPr="00506E6E">
        <w:rPr>
          <w:b/>
        </w:rPr>
        <w:t xml:space="preserve">serving as input to inform </w:t>
      </w:r>
      <w:r>
        <w:rPr>
          <w:b/>
        </w:rPr>
        <w:t xml:space="preserve">debates and contribute to the strengthening of </w:t>
      </w:r>
      <w:r w:rsidR="00B7664E">
        <w:rPr>
          <w:b/>
        </w:rPr>
        <w:t xml:space="preserve">both </w:t>
      </w:r>
      <w:r>
        <w:rPr>
          <w:b/>
        </w:rPr>
        <w:t>existing and developing public policies in the realm of digital inclusion and development</w:t>
      </w:r>
      <w:r w:rsidR="00A502BA" w:rsidRPr="0001350D">
        <w:t xml:space="preserve">. </w:t>
      </w:r>
    </w:p>
    <w:p w14:paraId="42B43329" w14:textId="77777777" w:rsidR="007F7C63" w:rsidRPr="0001350D" w:rsidRDefault="007F7C63" w:rsidP="007F7C63">
      <w:pPr>
        <w:spacing w:line="276" w:lineRule="auto"/>
      </w:pPr>
      <w:r w:rsidRPr="0001350D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897344" behindDoc="0" locked="0" layoutInCell="1" allowOverlap="1" wp14:anchorId="1D8F4CF6" wp14:editId="7AA70712">
                <wp:simplePos x="0" y="0"/>
                <wp:positionH relativeFrom="margin">
                  <wp:posOffset>971549</wp:posOffset>
                </wp:positionH>
                <wp:positionV relativeFrom="paragraph">
                  <wp:posOffset>161290</wp:posOffset>
                </wp:positionV>
                <wp:extent cx="3933825" cy="876300"/>
                <wp:effectExtent l="0" t="0" r="28575" b="1905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3825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8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9C86F" w14:textId="1354C938" w:rsidR="00607E20" w:rsidRPr="007F7C63" w:rsidRDefault="00607E20" w:rsidP="007F7C63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/>
                                <w:color w:val="0080FF"/>
                                <w:sz w:val="20"/>
                                <w:lang w:val="es-UY"/>
                              </w:rPr>
                            </w:pPr>
                            <w:r w:rsidRPr="007F7C63">
                              <w:rPr>
                                <w:rFonts w:ascii="Calibri" w:hAnsi="Calibri"/>
                                <w:b/>
                                <w:bCs/>
                                <w:caps/>
                                <w:color w:val="0080FF"/>
                                <w:sz w:val="20"/>
                                <w:lang w:val="es-UY"/>
                              </w:rPr>
                              <w:t>D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caps/>
                                <w:color w:val="0080FF"/>
                                <w:sz w:val="20"/>
                                <w:lang w:val="es-UY"/>
                              </w:rPr>
                              <w:t>OWNLOAD PUBLICATION</w:t>
                            </w:r>
                          </w:p>
                          <w:p w14:paraId="3B38CDEA" w14:textId="393AE3AD" w:rsidR="00607E20" w:rsidRDefault="00607E20" w:rsidP="007F7C63">
                            <w:pPr>
                              <w:spacing w:line="276" w:lineRule="auto"/>
                              <w:jc w:val="center"/>
                              <w:rPr>
                                <w:rStyle w:val="Hyperlink"/>
                                <w:rFonts w:ascii="Calibri" w:hAnsi="Calibri"/>
                                <w:b/>
                                <w:color w:val="0080FF"/>
                                <w:sz w:val="20"/>
                                <w:szCs w:val="20"/>
                                <w:lang w:val="es-UY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>Children and adolescents online</w:t>
                            </w:r>
                            <w:r w:rsidRPr="007F7C63"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 xml:space="preserve"> </w:t>
                            </w:r>
                            <w:r w:rsidRPr="007F7C63"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>Kids Onlin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 xml:space="preserve"> </w:t>
                            </w:r>
                            <w:r w:rsidRPr="007F7C63"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>Uruguay</w:t>
                            </w: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 xml:space="preserve"> Report</w:t>
                            </w:r>
                            <w:r w:rsidRPr="007F7C63">
                              <w:rPr>
                                <w:rFonts w:ascii="Calibri" w:hAnsi="Calibri"/>
                                <w:b/>
                                <w:sz w:val="20"/>
                                <w:lang w:val="es-UY"/>
                              </w:rPr>
                              <w:t xml:space="preserve"> </w:t>
                            </w:r>
                            <w:hyperlink r:id="rId10" w:history="1">
                              <w:r w:rsidRPr="007F7C63">
                                <w:rPr>
                                  <w:rStyle w:val="Hyperlink"/>
                                  <w:b/>
                                  <w:color w:val="0080FF"/>
                                  <w:sz w:val="20"/>
                                  <w:szCs w:val="20"/>
                                  <w:lang w:val="es-UY"/>
                                </w:rPr>
                                <w:t>http://bit.</w:t>
                              </w:r>
                              <w:r w:rsidRPr="007F7C63">
                                <w:rPr>
                                  <w:rStyle w:val="Hyperlink"/>
                                  <w:rFonts w:ascii="Calibri" w:hAnsi="Calibri"/>
                                  <w:b/>
                                  <w:color w:val="0080FF"/>
                                  <w:sz w:val="20"/>
                                  <w:szCs w:val="20"/>
                                  <w:lang w:val="es-UY"/>
                                </w:rPr>
                                <w:t>ly/KidsOnlineU</w:t>
                              </w:r>
                              <w:r>
                                <w:rPr>
                                  <w:rStyle w:val="Hyperlink"/>
                                  <w:rFonts w:ascii="Calibri" w:hAnsi="Calibri"/>
                                  <w:b/>
                                  <w:color w:val="0080FF"/>
                                  <w:sz w:val="20"/>
                                  <w:szCs w:val="20"/>
                                  <w:lang w:val="es-UY"/>
                                </w:rPr>
                                <w:t>ruguay</w:t>
                              </w:r>
                            </w:hyperlink>
                          </w:p>
                          <w:p w14:paraId="2E316506" w14:textId="77777777" w:rsidR="00607E20" w:rsidRPr="007F7C63" w:rsidRDefault="00607E20" w:rsidP="007F7C63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/>
                                <w:bCs/>
                                <w:color w:val="0080FF"/>
                                <w:sz w:val="18"/>
                                <w:lang w:val="es-UY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9" o:spid="_x0000_s1026" type="#_x0000_t202" style="position:absolute;margin-left:76.5pt;margin-top:12.7pt;width:309.75pt;height:69pt;z-index:251897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" strokecolor="#0080ff" strokeweight="1.5pt">
                <v:textbox>
                  <w:txbxContent>
                    <w:p w14:paraId="2259C86F" w14:textId="1354C938" w:rsidR="00607E20" w:rsidRPr="007F7C63" w:rsidRDefault="00607E20" w:rsidP="007F7C63">
                      <w:pPr>
                        <w:spacing w:line="276" w:lineRule="auto"/>
                        <w:jc w:val="center"/>
                        <w:rPr>
                          <w:rFonts w:ascii="Calibri" w:hAnsi="Calibri"/>
                          <w:color w:val="0080FF"/>
                          <w:sz w:val="20"/>
                          <w:lang w:val="es-UY"/>
                        </w:rPr>
                      </w:pPr>
                      <w:r w:rsidRPr="007F7C63">
                        <w:rPr>
                          <w:rFonts w:ascii="Calibri" w:hAnsi="Calibri"/>
                          <w:b/>
                          <w:bCs/>
                          <w:caps/>
                          <w:color w:val="0080FF"/>
                          <w:sz w:val="20"/>
                          <w:lang w:val="es-UY"/>
                        </w:rPr>
                        <w:t>D</w:t>
                      </w:r>
                      <w:r>
                        <w:rPr>
                          <w:rFonts w:ascii="Calibri" w:hAnsi="Calibri"/>
                          <w:b/>
                          <w:bCs/>
                          <w:caps/>
                          <w:color w:val="0080FF"/>
                          <w:sz w:val="20"/>
                          <w:lang w:val="es-UY"/>
                        </w:rPr>
                        <w:t>OWNLOAD PUBLICATION</w:t>
                      </w:r>
                    </w:p>
                    <w:p w14:paraId="3B38CDEA" w14:textId="393AE3AD" w:rsidR="00607E20" w:rsidRDefault="00607E20" w:rsidP="007F7C63">
                      <w:pPr>
                        <w:spacing w:line="276" w:lineRule="auto"/>
                        <w:jc w:val="center"/>
                        <w:rPr>
                          <w:rStyle w:val="Hipervnculo"/>
                          <w:rFonts w:ascii="Calibri" w:hAnsi="Calibri"/>
                          <w:b/>
                          <w:color w:val="0080FF"/>
                          <w:sz w:val="20"/>
                          <w:szCs w:val="20"/>
                          <w:lang w:val="es-UY"/>
                        </w:rPr>
                      </w:pPr>
                      <w:r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>Children and adolescents online</w:t>
                      </w:r>
                      <w:r w:rsidRPr="007F7C63"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 xml:space="preserve"> </w:t>
                      </w:r>
                      <w:r w:rsidRPr="007F7C63"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>Kids Online</w:t>
                      </w:r>
                      <w:r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 xml:space="preserve"> </w:t>
                      </w:r>
                      <w:r w:rsidRPr="007F7C63"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>Uruguay</w:t>
                      </w:r>
                      <w:r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 xml:space="preserve"> Report</w:t>
                      </w:r>
                      <w:r w:rsidRPr="007F7C63">
                        <w:rPr>
                          <w:rFonts w:ascii="Calibri" w:hAnsi="Calibri"/>
                          <w:b/>
                          <w:sz w:val="20"/>
                          <w:lang w:val="es-UY"/>
                        </w:rPr>
                        <w:t xml:space="preserve"> </w:t>
                      </w:r>
                      <w:hyperlink r:id="rId11" w:history="1">
                        <w:r w:rsidRPr="007F7C63">
                          <w:rPr>
                            <w:rStyle w:val="Hipervnculo"/>
                            <w:b/>
                            <w:color w:val="0080FF"/>
                            <w:sz w:val="20"/>
                            <w:szCs w:val="20"/>
                            <w:lang w:val="es-UY"/>
                          </w:rPr>
                          <w:t>http://bit.</w:t>
                        </w:r>
                        <w:r w:rsidRPr="007F7C63">
                          <w:rPr>
                            <w:rStyle w:val="Hipervnculo"/>
                            <w:rFonts w:ascii="Calibri" w:hAnsi="Calibri"/>
                            <w:b/>
                            <w:color w:val="0080FF"/>
                            <w:sz w:val="20"/>
                            <w:szCs w:val="20"/>
                            <w:lang w:val="es-UY"/>
                          </w:rPr>
                          <w:t>ly/KidsOnlineU</w:t>
                        </w:r>
                        <w:r>
                          <w:rPr>
                            <w:rStyle w:val="Hipervnculo"/>
                            <w:rFonts w:ascii="Calibri" w:hAnsi="Calibri"/>
                            <w:b/>
                            <w:color w:val="0080FF"/>
                            <w:sz w:val="20"/>
                            <w:szCs w:val="20"/>
                            <w:lang w:val="es-UY"/>
                          </w:rPr>
                          <w:t>ruguay</w:t>
                        </w:r>
                      </w:hyperlink>
                    </w:p>
                    <w:p w14:paraId="2E316506" w14:textId="77777777" w:rsidR="00607E20" w:rsidRPr="007F7C63" w:rsidRDefault="00607E20" w:rsidP="007F7C63">
                      <w:pPr>
                        <w:spacing w:line="276" w:lineRule="auto"/>
                        <w:jc w:val="center"/>
                        <w:rPr>
                          <w:rFonts w:ascii="Calibri" w:hAnsi="Calibri"/>
                          <w:bCs/>
                          <w:color w:val="0080FF"/>
                          <w:sz w:val="18"/>
                          <w:lang w:val="es-UY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1350D">
        <w:t>---</w:t>
      </w:r>
    </w:p>
    <w:p w14:paraId="161B74BA" w14:textId="77777777" w:rsidR="007F7C63" w:rsidRPr="0001350D" w:rsidRDefault="007F7C6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3659CC54" w14:textId="77777777" w:rsidR="007F7C63" w:rsidRPr="0001350D" w:rsidRDefault="007F7C6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2E00744E" w14:textId="77777777" w:rsidR="007F7C63" w:rsidRPr="0001350D" w:rsidRDefault="007F7C6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627A9A3E" w14:textId="77777777" w:rsidR="007F7C63" w:rsidRPr="0001350D" w:rsidRDefault="007F7C6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147C286C" w14:textId="77777777" w:rsidR="007F7C63" w:rsidRPr="0001350D" w:rsidRDefault="007F7C6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2996B77E" w14:textId="56BFFFFD" w:rsidR="007F7C63" w:rsidRPr="0001350D" w:rsidRDefault="003D3557" w:rsidP="007F7C63">
      <w:pPr>
        <w:spacing w:line="276" w:lineRule="auto"/>
        <w:jc w:val="center"/>
        <w:rPr>
          <w:rFonts w:ascii="Calibri" w:hAnsi="Calibri"/>
          <w:bCs/>
          <w:color w:val="0080FF"/>
          <w:sz w:val="20"/>
        </w:rPr>
      </w:pPr>
      <w:r>
        <w:rPr>
          <w:rFonts w:ascii="Calibri" w:hAnsi="Calibri"/>
          <w:b/>
          <w:bCs/>
          <w:caps/>
          <w:sz w:val="20"/>
        </w:rPr>
        <w:t>social media</w:t>
      </w:r>
      <w:r w:rsidR="007F7C63" w:rsidRPr="0001350D">
        <w:rPr>
          <w:rFonts w:ascii="Calibri" w:hAnsi="Calibri"/>
          <w:b/>
          <w:bCs/>
          <w:caps/>
          <w:sz w:val="20"/>
        </w:rPr>
        <w:t xml:space="preserve">: </w:t>
      </w:r>
      <w:r w:rsidR="007F7C63" w:rsidRPr="0001350D">
        <w:rPr>
          <w:rFonts w:ascii="Calibri" w:hAnsi="Calibri"/>
          <w:b/>
          <w:bCs/>
          <w:color w:val="0080FF"/>
          <w:sz w:val="20"/>
        </w:rPr>
        <w:t>#KidsOnlineUY</w:t>
      </w:r>
      <w:r w:rsidR="007F7C63" w:rsidRPr="0001350D">
        <w:rPr>
          <w:rFonts w:ascii="Calibri" w:hAnsi="Calibri"/>
          <w:b/>
          <w:bCs/>
          <w:sz w:val="20"/>
        </w:rPr>
        <w:t xml:space="preserve"> - </w:t>
      </w:r>
      <w:r w:rsidR="007F7C63" w:rsidRPr="0001350D">
        <w:rPr>
          <w:rFonts w:ascii="Calibri" w:hAnsi="Calibri"/>
          <w:b/>
          <w:bCs/>
          <w:color w:val="0080FF"/>
          <w:sz w:val="20"/>
        </w:rPr>
        <w:t>#GlobalKidsOnline</w:t>
      </w:r>
    </w:p>
    <w:p w14:paraId="1B880A61" w14:textId="77777777" w:rsidR="00052A93" w:rsidRPr="0001350D" w:rsidRDefault="00052A93" w:rsidP="007F7C63">
      <w:pPr>
        <w:spacing w:after="0" w:line="276" w:lineRule="auto"/>
        <w:jc w:val="both"/>
        <w:rPr>
          <w:b/>
          <w:sz w:val="20"/>
          <w:szCs w:val="20"/>
        </w:rPr>
      </w:pPr>
    </w:p>
    <w:p w14:paraId="18BFD17C" w14:textId="5291E513" w:rsidR="007F7C63" w:rsidRPr="0001350D" w:rsidRDefault="003D3557" w:rsidP="007F7C63">
      <w:pPr>
        <w:spacing w:after="0" w:line="276" w:lineRule="auto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MORE INFORMATION</w:t>
      </w:r>
      <w:r w:rsidR="007F7C63" w:rsidRPr="0001350D">
        <w:rPr>
          <w:b/>
          <w:sz w:val="20"/>
          <w:szCs w:val="20"/>
        </w:rPr>
        <w:t>:</w:t>
      </w:r>
    </w:p>
    <w:p w14:paraId="11D4464F" w14:textId="05C18385" w:rsidR="007F7C63" w:rsidRPr="0001350D" w:rsidRDefault="007F7C63" w:rsidP="007F7C63">
      <w:pPr>
        <w:autoSpaceDE w:val="0"/>
        <w:autoSpaceDN w:val="0"/>
        <w:adjustRightInd w:val="0"/>
        <w:spacing w:after="0"/>
        <w:rPr>
          <w:rFonts w:cs="ZurichBT-Light"/>
          <w:b/>
          <w:color w:val="000000" w:themeColor="text1"/>
          <w:sz w:val="20"/>
        </w:rPr>
      </w:pPr>
      <w:r w:rsidRPr="0001350D">
        <w:rPr>
          <w:rFonts w:cs="ZurichBT-Light"/>
          <w:b/>
          <w:color w:val="000000" w:themeColor="text1"/>
          <w:sz w:val="20"/>
        </w:rPr>
        <w:t>UNICEF Uruguay</w:t>
      </w:r>
    </w:p>
    <w:p w14:paraId="179A0A63" w14:textId="6BDF490D" w:rsidR="007F7C63" w:rsidRPr="0001350D" w:rsidRDefault="007F7C63" w:rsidP="007F7C63">
      <w:pPr>
        <w:autoSpaceDE w:val="0"/>
        <w:autoSpaceDN w:val="0"/>
        <w:adjustRightInd w:val="0"/>
        <w:spacing w:after="0"/>
        <w:rPr>
          <w:rFonts w:cs="ZurichBT-Light"/>
          <w:color w:val="000000" w:themeColor="text1"/>
          <w:sz w:val="20"/>
        </w:rPr>
      </w:pPr>
      <w:r w:rsidRPr="0001350D">
        <w:rPr>
          <w:rFonts w:cs="ZurichBT-Light"/>
          <w:color w:val="000000" w:themeColor="text1"/>
          <w:sz w:val="20"/>
        </w:rPr>
        <w:t>Sofía Chans</w:t>
      </w:r>
    </w:p>
    <w:p w14:paraId="0B8D2899" w14:textId="14D68BE5" w:rsidR="007F7C63" w:rsidRPr="0001350D" w:rsidRDefault="007F7C63" w:rsidP="007F7C63">
      <w:pPr>
        <w:autoSpaceDE w:val="0"/>
        <w:autoSpaceDN w:val="0"/>
        <w:adjustRightInd w:val="0"/>
        <w:spacing w:after="0"/>
        <w:rPr>
          <w:rFonts w:cs="ZurichBT-Light"/>
          <w:color w:val="000000" w:themeColor="text1"/>
          <w:sz w:val="20"/>
        </w:rPr>
      </w:pPr>
      <w:r w:rsidRPr="0001350D">
        <w:rPr>
          <w:rFonts w:cs="ZurichBT-Light"/>
          <w:color w:val="000000" w:themeColor="text1"/>
          <w:sz w:val="20"/>
        </w:rPr>
        <w:t>Prensa y Comunicación</w:t>
      </w:r>
    </w:p>
    <w:p w14:paraId="5511AD79" w14:textId="70876264" w:rsidR="007F7C63" w:rsidRPr="0001350D" w:rsidRDefault="007F7C63" w:rsidP="00D7198E">
      <w:pPr>
        <w:spacing w:line="276" w:lineRule="auto"/>
      </w:pPr>
      <w:r w:rsidRPr="0001350D">
        <w:rPr>
          <w:rFonts w:cs="ZurichBT-Light"/>
          <w:color w:val="000000" w:themeColor="text1"/>
          <w:sz w:val="20"/>
        </w:rPr>
        <w:t>Tel: 098 94 90 98</w:t>
      </w:r>
      <w:r w:rsidRPr="0001350D">
        <w:rPr>
          <w:rFonts w:cs="ZurichBT-Light"/>
          <w:color w:val="000000" w:themeColor="text1"/>
          <w:sz w:val="20"/>
        </w:rPr>
        <w:br/>
      </w:r>
      <w:hyperlink r:id="rId12" w:history="1">
        <w:r w:rsidRPr="0001350D">
          <w:rPr>
            <w:rStyle w:val="Hyperlink"/>
            <w:color w:val="0080FF"/>
            <w:sz w:val="20"/>
          </w:rPr>
          <w:t>schans@unicef.org</w:t>
        </w:r>
      </w:hyperlink>
    </w:p>
    <w:sectPr w:rsidR="007F7C63" w:rsidRPr="0001350D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F75157" w14:textId="77777777" w:rsidR="00CC4B8C" w:rsidRDefault="00CC4B8C" w:rsidP="00284E3E">
      <w:pPr>
        <w:spacing w:after="0" w:line="240" w:lineRule="auto"/>
      </w:pPr>
      <w:r>
        <w:separator/>
      </w:r>
    </w:p>
  </w:endnote>
  <w:endnote w:type="continuationSeparator" w:id="0">
    <w:p w14:paraId="2BD0B8F4" w14:textId="77777777" w:rsidR="00CC4B8C" w:rsidRDefault="00CC4B8C" w:rsidP="00284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urich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altName w:val="Tahoma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C91AAC" w14:textId="77777777" w:rsidR="00CC4B8C" w:rsidRDefault="00CC4B8C" w:rsidP="00284E3E">
      <w:pPr>
        <w:spacing w:after="0" w:line="240" w:lineRule="auto"/>
      </w:pPr>
      <w:r>
        <w:separator/>
      </w:r>
    </w:p>
  </w:footnote>
  <w:footnote w:type="continuationSeparator" w:id="0">
    <w:p w14:paraId="1284F773" w14:textId="77777777" w:rsidR="00CC4B8C" w:rsidRDefault="00CC4B8C" w:rsidP="00284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8376C6" w14:textId="11178891" w:rsidR="00607E20" w:rsidRDefault="00607E20">
    <w:pPr>
      <w:pStyle w:val="Header"/>
    </w:pPr>
  </w:p>
  <w:p w14:paraId="5C4C2619" w14:textId="6C3AB021" w:rsidR="00607E20" w:rsidRDefault="00607E20">
    <w:pPr>
      <w:pStyle w:val="Header"/>
    </w:pPr>
  </w:p>
  <w:p w14:paraId="643D40E6" w14:textId="1CEFB07E" w:rsidR="00607E20" w:rsidRDefault="00607E20">
    <w:pPr>
      <w:pStyle w:val="Header"/>
    </w:pPr>
  </w:p>
  <w:p w14:paraId="6B5831D4" w14:textId="77777777" w:rsidR="00607E20" w:rsidRDefault="00607E2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344E02"/>
    <w:multiLevelType w:val="hybridMultilevel"/>
    <w:tmpl w:val="5D4C9CC8"/>
    <w:lvl w:ilvl="0" w:tplc="77044C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TA2MDSyMDQ0MzBT0lEKTi0uzszPAykwrAUAIml0DCwAAAA="/>
  </w:docVars>
  <w:rsids>
    <w:rsidRoot w:val="009E7A4A"/>
    <w:rsid w:val="0001350D"/>
    <w:rsid w:val="0002470C"/>
    <w:rsid w:val="00052A93"/>
    <w:rsid w:val="00055FBE"/>
    <w:rsid w:val="00066892"/>
    <w:rsid w:val="00072602"/>
    <w:rsid w:val="0008517B"/>
    <w:rsid w:val="00085E5E"/>
    <w:rsid w:val="00087C5E"/>
    <w:rsid w:val="000B0979"/>
    <w:rsid w:val="000B39BC"/>
    <w:rsid w:val="000C2D5B"/>
    <w:rsid w:val="000D1916"/>
    <w:rsid w:val="000E7618"/>
    <w:rsid w:val="000F13EC"/>
    <w:rsid w:val="0012585B"/>
    <w:rsid w:val="00143032"/>
    <w:rsid w:val="00151CEC"/>
    <w:rsid w:val="001613AB"/>
    <w:rsid w:val="00163027"/>
    <w:rsid w:val="00165871"/>
    <w:rsid w:val="0018437F"/>
    <w:rsid w:val="001C22DD"/>
    <w:rsid w:val="001E6141"/>
    <w:rsid w:val="001E7FF2"/>
    <w:rsid w:val="002136F4"/>
    <w:rsid w:val="00214C47"/>
    <w:rsid w:val="00226964"/>
    <w:rsid w:val="00234D38"/>
    <w:rsid w:val="002612EB"/>
    <w:rsid w:val="0026473C"/>
    <w:rsid w:val="00284E3E"/>
    <w:rsid w:val="00317803"/>
    <w:rsid w:val="00317D53"/>
    <w:rsid w:val="003363F1"/>
    <w:rsid w:val="00385B5C"/>
    <w:rsid w:val="00395B0E"/>
    <w:rsid w:val="003A3940"/>
    <w:rsid w:val="003A76C0"/>
    <w:rsid w:val="003B37F6"/>
    <w:rsid w:val="003C5BAF"/>
    <w:rsid w:val="003D3557"/>
    <w:rsid w:val="003E5FD7"/>
    <w:rsid w:val="00403DB5"/>
    <w:rsid w:val="00410A3E"/>
    <w:rsid w:val="00412A54"/>
    <w:rsid w:val="0042695E"/>
    <w:rsid w:val="00456AF0"/>
    <w:rsid w:val="004853E7"/>
    <w:rsid w:val="00494882"/>
    <w:rsid w:val="004A6132"/>
    <w:rsid w:val="0050496C"/>
    <w:rsid w:val="005051A5"/>
    <w:rsid w:val="00506E6E"/>
    <w:rsid w:val="005238E4"/>
    <w:rsid w:val="00524D99"/>
    <w:rsid w:val="00551434"/>
    <w:rsid w:val="005631BF"/>
    <w:rsid w:val="0058135F"/>
    <w:rsid w:val="005970EF"/>
    <w:rsid w:val="005A00F7"/>
    <w:rsid w:val="005A13F8"/>
    <w:rsid w:val="005C1B83"/>
    <w:rsid w:val="005D74A5"/>
    <w:rsid w:val="005E63FD"/>
    <w:rsid w:val="00607824"/>
    <w:rsid w:val="00607E20"/>
    <w:rsid w:val="00620541"/>
    <w:rsid w:val="006513A8"/>
    <w:rsid w:val="006C0647"/>
    <w:rsid w:val="006D63B5"/>
    <w:rsid w:val="006D68C3"/>
    <w:rsid w:val="00711792"/>
    <w:rsid w:val="007151E1"/>
    <w:rsid w:val="007243D5"/>
    <w:rsid w:val="00755480"/>
    <w:rsid w:val="00765C45"/>
    <w:rsid w:val="00783AFC"/>
    <w:rsid w:val="007949AE"/>
    <w:rsid w:val="007B3378"/>
    <w:rsid w:val="007D170D"/>
    <w:rsid w:val="007E0094"/>
    <w:rsid w:val="007E23D3"/>
    <w:rsid w:val="007F7C63"/>
    <w:rsid w:val="00814B6A"/>
    <w:rsid w:val="0086680C"/>
    <w:rsid w:val="0086704A"/>
    <w:rsid w:val="0087043D"/>
    <w:rsid w:val="008A01BD"/>
    <w:rsid w:val="008A1F80"/>
    <w:rsid w:val="008C1076"/>
    <w:rsid w:val="008E0F8E"/>
    <w:rsid w:val="008E4460"/>
    <w:rsid w:val="00917113"/>
    <w:rsid w:val="00927474"/>
    <w:rsid w:val="009501BC"/>
    <w:rsid w:val="009B4A45"/>
    <w:rsid w:val="009D1FD9"/>
    <w:rsid w:val="009D4616"/>
    <w:rsid w:val="009D7C0F"/>
    <w:rsid w:val="009E7A4A"/>
    <w:rsid w:val="009F237C"/>
    <w:rsid w:val="009F390D"/>
    <w:rsid w:val="00A0724D"/>
    <w:rsid w:val="00A13697"/>
    <w:rsid w:val="00A30EFE"/>
    <w:rsid w:val="00A33905"/>
    <w:rsid w:val="00A35B79"/>
    <w:rsid w:val="00A419DD"/>
    <w:rsid w:val="00A502BA"/>
    <w:rsid w:val="00A5339B"/>
    <w:rsid w:val="00A618BE"/>
    <w:rsid w:val="00A73492"/>
    <w:rsid w:val="00A823EA"/>
    <w:rsid w:val="00AC3551"/>
    <w:rsid w:val="00AE29AF"/>
    <w:rsid w:val="00B05C26"/>
    <w:rsid w:val="00B620A0"/>
    <w:rsid w:val="00B6356C"/>
    <w:rsid w:val="00B73CC7"/>
    <w:rsid w:val="00B7664E"/>
    <w:rsid w:val="00BB7210"/>
    <w:rsid w:val="00C01CDE"/>
    <w:rsid w:val="00C346E8"/>
    <w:rsid w:val="00C4176D"/>
    <w:rsid w:val="00C41C5B"/>
    <w:rsid w:val="00C70E10"/>
    <w:rsid w:val="00C819E6"/>
    <w:rsid w:val="00C93037"/>
    <w:rsid w:val="00CC1AF3"/>
    <w:rsid w:val="00CC4721"/>
    <w:rsid w:val="00CC4B8C"/>
    <w:rsid w:val="00CD11F7"/>
    <w:rsid w:val="00CD68F6"/>
    <w:rsid w:val="00CD707F"/>
    <w:rsid w:val="00D0342C"/>
    <w:rsid w:val="00D04F9C"/>
    <w:rsid w:val="00D172BC"/>
    <w:rsid w:val="00D27F06"/>
    <w:rsid w:val="00D342F0"/>
    <w:rsid w:val="00D7198E"/>
    <w:rsid w:val="00D85BCC"/>
    <w:rsid w:val="00DC7967"/>
    <w:rsid w:val="00E10FAB"/>
    <w:rsid w:val="00E403DC"/>
    <w:rsid w:val="00E42DC2"/>
    <w:rsid w:val="00EB3C04"/>
    <w:rsid w:val="00EB6851"/>
    <w:rsid w:val="00EC1F5A"/>
    <w:rsid w:val="00F14111"/>
    <w:rsid w:val="00F31006"/>
    <w:rsid w:val="00F323AE"/>
    <w:rsid w:val="00F73DF0"/>
    <w:rsid w:val="00F74583"/>
    <w:rsid w:val="00F81A06"/>
    <w:rsid w:val="00FA468E"/>
    <w:rsid w:val="00FB0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9CEF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84E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4E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4E3E"/>
    <w:rPr>
      <w:vertAlign w:val="superscript"/>
    </w:rPr>
  </w:style>
  <w:style w:type="paragraph" w:styleId="ListParagraph">
    <w:name w:val="List Paragraph"/>
    <w:basedOn w:val="Normal"/>
    <w:uiPriority w:val="34"/>
    <w:qFormat/>
    <w:rsid w:val="000F13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8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88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0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DC"/>
  </w:style>
  <w:style w:type="paragraph" w:styleId="Footer">
    <w:name w:val="footer"/>
    <w:basedOn w:val="Normal"/>
    <w:link w:val="FooterChar"/>
    <w:uiPriority w:val="99"/>
    <w:unhideWhenUsed/>
    <w:rsid w:val="00E40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3DC"/>
  </w:style>
  <w:style w:type="character" w:styleId="Hyperlink">
    <w:name w:val="Hyperlink"/>
    <w:basedOn w:val="DefaultParagraphFont"/>
    <w:uiPriority w:val="99"/>
    <w:unhideWhenUsed/>
    <w:rsid w:val="007F7C63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7C63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F7C63"/>
    <w:rPr>
      <w:color w:val="954F72" w:themeColor="followed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7B3378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84E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4E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4E3E"/>
    <w:rPr>
      <w:vertAlign w:val="superscript"/>
    </w:rPr>
  </w:style>
  <w:style w:type="paragraph" w:styleId="ListParagraph">
    <w:name w:val="List Paragraph"/>
    <w:basedOn w:val="Normal"/>
    <w:uiPriority w:val="34"/>
    <w:qFormat/>
    <w:rsid w:val="000F13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8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88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40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DC"/>
  </w:style>
  <w:style w:type="paragraph" w:styleId="Footer">
    <w:name w:val="footer"/>
    <w:basedOn w:val="Normal"/>
    <w:link w:val="FooterChar"/>
    <w:uiPriority w:val="99"/>
    <w:unhideWhenUsed/>
    <w:rsid w:val="00E40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3DC"/>
  </w:style>
  <w:style w:type="character" w:styleId="Hyperlink">
    <w:name w:val="Hyperlink"/>
    <w:basedOn w:val="DefaultParagraphFont"/>
    <w:uiPriority w:val="99"/>
    <w:unhideWhenUsed/>
    <w:rsid w:val="007F7C63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7C63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F7C63"/>
    <w:rPr>
      <w:color w:val="954F72" w:themeColor="followed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7B337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7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chans@unicef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it.ly/KidsOnlineUruguay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bit.ly/KidsOnlineUruguay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9FC51-68D1-43B0-9E87-47E68DFBD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5</Words>
  <Characters>533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Economics and Political Science</Company>
  <LinksUpToDate>false</LinksUpToDate>
  <CharactersWithSpaces>6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ía Chans</dc:creator>
  <cp:lastModifiedBy>Administrator</cp:lastModifiedBy>
  <cp:revision>2</cp:revision>
  <cp:lastPrinted>2018-04-30T17:16:00Z</cp:lastPrinted>
  <dcterms:created xsi:type="dcterms:W3CDTF">2018-05-08T10:54:00Z</dcterms:created>
  <dcterms:modified xsi:type="dcterms:W3CDTF">2018-05-08T10:54:00Z</dcterms:modified>
</cp:coreProperties>
</file>